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2D49E" w14:textId="24971910" w:rsidR="007B4F10" w:rsidRPr="009D1111" w:rsidRDefault="007B4F10" w:rsidP="007B4F10">
      <w:pPr>
        <w:jc w:val="center"/>
        <w:rPr>
          <w:b/>
          <w:bCs/>
          <w:sz w:val="32"/>
          <w:szCs w:val="32"/>
          <w:lang w:val="en-US"/>
        </w:rPr>
      </w:pPr>
      <w:r w:rsidRPr="009D1111">
        <w:rPr>
          <w:b/>
          <w:bCs/>
          <w:sz w:val="32"/>
          <w:szCs w:val="32"/>
          <w:lang w:val="en-US"/>
        </w:rPr>
        <w:t>Digital Logic Design</w:t>
      </w:r>
    </w:p>
    <w:p w14:paraId="6663A336" w14:textId="4AA0A83B" w:rsidR="007B4F10" w:rsidRPr="009D1111" w:rsidRDefault="007B4F10" w:rsidP="007B4F10">
      <w:pPr>
        <w:jc w:val="right"/>
        <w:rPr>
          <w:b/>
          <w:bCs/>
          <w:sz w:val="32"/>
          <w:szCs w:val="32"/>
          <w:lang w:val="en-US"/>
        </w:rPr>
      </w:pPr>
      <w:r w:rsidRPr="009D1111">
        <w:rPr>
          <w:b/>
          <w:bCs/>
          <w:sz w:val="32"/>
          <w:szCs w:val="32"/>
          <w:lang w:val="en-US"/>
        </w:rPr>
        <w:t xml:space="preserve">Assignment No. </w:t>
      </w:r>
      <w:r w:rsidR="007E39E1">
        <w:rPr>
          <w:b/>
          <w:bCs/>
          <w:sz w:val="32"/>
          <w:szCs w:val="32"/>
          <w:lang w:val="en-US"/>
        </w:rPr>
        <w:t>3</w:t>
      </w:r>
    </w:p>
    <w:p w14:paraId="17794B87" w14:textId="57F2171E" w:rsidR="007B4F10" w:rsidRDefault="007B4F10" w:rsidP="007B4F10">
      <w:pPr>
        <w:jc w:val="right"/>
        <w:rPr>
          <w:b/>
          <w:bCs/>
          <w:sz w:val="32"/>
          <w:szCs w:val="32"/>
          <w:lang w:val="en-US"/>
        </w:rPr>
      </w:pPr>
      <w:r w:rsidRPr="009D1111">
        <w:rPr>
          <w:b/>
          <w:bCs/>
          <w:sz w:val="32"/>
          <w:szCs w:val="32"/>
          <w:lang w:val="en-US"/>
        </w:rPr>
        <w:t>CLO</w:t>
      </w:r>
      <w:r w:rsidR="004C38AF">
        <w:rPr>
          <w:b/>
          <w:bCs/>
          <w:sz w:val="32"/>
          <w:szCs w:val="32"/>
          <w:lang w:val="en-US"/>
        </w:rPr>
        <w:t>2</w:t>
      </w:r>
    </w:p>
    <w:p w14:paraId="5801B673" w14:textId="1FE86B61" w:rsidR="00FD2E32" w:rsidRDefault="007B4F10" w:rsidP="007B4F10">
      <w:pPr>
        <w:pStyle w:val="ListParagraph"/>
        <w:ind w:left="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Do Exercise Problems of Chapter </w:t>
      </w:r>
      <w:r w:rsidR="002B212E">
        <w:rPr>
          <w:sz w:val="24"/>
          <w:szCs w:val="24"/>
          <w:lang w:val="en-US"/>
        </w:rPr>
        <w:t>5 : 5.8, 5.9, 5.10</w:t>
      </w:r>
    </w:p>
    <w:p w14:paraId="78BDA9A8" w14:textId="77777777" w:rsidR="002B212E" w:rsidRDefault="002B212E" w:rsidP="007B4F10">
      <w:pPr>
        <w:pStyle w:val="ListParagraph"/>
        <w:ind w:left="0"/>
        <w:jc w:val="both"/>
        <w:rPr>
          <w:sz w:val="24"/>
          <w:szCs w:val="24"/>
          <w:lang w:val="en-US"/>
        </w:rPr>
      </w:pPr>
    </w:p>
    <w:p w14:paraId="48680985" w14:textId="20888221" w:rsidR="002B212E" w:rsidRPr="002B212E" w:rsidRDefault="00EC5FF9" w:rsidP="002B212E">
      <w:pPr>
        <w:pStyle w:val="ListParagraph"/>
        <w:ind w:left="0" w:hanging="9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  <w:bookmarkStart w:id="0" w:name="_Hlk153872653"/>
      <w:r w:rsidR="002B212E">
        <w:rPr>
          <w:sz w:val="24"/>
          <w:szCs w:val="24"/>
          <w:lang w:val="en-US"/>
        </w:rPr>
        <w:t xml:space="preserve">Design using Flip flops </w:t>
      </w:r>
      <w:r w:rsidR="002B212E" w:rsidRPr="002B212E">
        <w:rPr>
          <w:sz w:val="24"/>
          <w:szCs w:val="24"/>
          <w:lang w:val="en-US"/>
        </w:rPr>
        <w:t>a three-bit counter that counts in the</w:t>
      </w:r>
    </w:p>
    <w:p w14:paraId="0CD233A7" w14:textId="5A421E8A" w:rsidR="002B212E" w:rsidRPr="009D1111" w:rsidRDefault="002B212E" w:rsidP="002B212E">
      <w:pPr>
        <w:pStyle w:val="ListParagraph"/>
        <w:ind w:left="0"/>
        <w:jc w:val="both"/>
        <w:rPr>
          <w:sz w:val="24"/>
          <w:szCs w:val="24"/>
          <w:lang w:val="en-US"/>
        </w:rPr>
      </w:pPr>
      <w:r w:rsidRPr="002B212E">
        <w:rPr>
          <w:sz w:val="24"/>
          <w:szCs w:val="24"/>
          <w:lang w:val="en-US"/>
        </w:rPr>
        <w:t>sequence 0, 2, 4, 6, 0, . . . .</w:t>
      </w:r>
    </w:p>
    <w:bookmarkEnd w:id="0"/>
    <w:p w14:paraId="04E03155" w14:textId="77777777" w:rsidR="00EC5FF9" w:rsidRDefault="00EC5FF9" w:rsidP="00EC5FF9">
      <w:pPr>
        <w:pStyle w:val="ListParagraph"/>
        <w:ind w:left="0" w:hanging="90"/>
        <w:jc w:val="both"/>
        <w:rPr>
          <w:sz w:val="24"/>
          <w:szCs w:val="24"/>
          <w:lang w:val="en-US"/>
        </w:rPr>
      </w:pPr>
    </w:p>
    <w:p w14:paraId="2BABA0E2" w14:textId="27D13770" w:rsidR="00EC5FF9" w:rsidRPr="002B212E" w:rsidRDefault="00EC5FF9" w:rsidP="00EC5FF9">
      <w:pPr>
        <w:pStyle w:val="ListParagraph"/>
        <w:ind w:left="0" w:hanging="9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Design using Flip flops </w:t>
      </w:r>
      <w:r w:rsidRPr="002B212E">
        <w:rPr>
          <w:sz w:val="24"/>
          <w:szCs w:val="24"/>
          <w:lang w:val="en-US"/>
        </w:rPr>
        <w:t>a counter that counts in the</w:t>
      </w:r>
    </w:p>
    <w:p w14:paraId="7247B8FE" w14:textId="66A6C65B" w:rsidR="00EC5FF9" w:rsidRPr="009D1111" w:rsidRDefault="00EC5FF9" w:rsidP="00EC5FF9">
      <w:pPr>
        <w:pStyle w:val="ListParagraph"/>
        <w:ind w:left="0"/>
        <w:jc w:val="both"/>
        <w:rPr>
          <w:sz w:val="24"/>
          <w:szCs w:val="24"/>
          <w:lang w:val="en-US"/>
        </w:rPr>
      </w:pPr>
      <w:r w:rsidRPr="002B212E">
        <w:rPr>
          <w:sz w:val="24"/>
          <w:szCs w:val="24"/>
          <w:lang w:val="en-US"/>
        </w:rPr>
        <w:t xml:space="preserve">sequence 0, </w:t>
      </w:r>
      <w:r>
        <w:rPr>
          <w:sz w:val="24"/>
          <w:szCs w:val="24"/>
          <w:lang w:val="en-US"/>
        </w:rPr>
        <w:t xml:space="preserve">1, </w:t>
      </w:r>
      <w:r w:rsidRPr="002B212E">
        <w:rPr>
          <w:sz w:val="24"/>
          <w:szCs w:val="24"/>
          <w:lang w:val="en-US"/>
        </w:rPr>
        <w:t>2, 4, 6, 0, . . . .</w:t>
      </w:r>
    </w:p>
    <w:p w14:paraId="4A8BDDCE" w14:textId="77777777" w:rsidR="009D1111" w:rsidRPr="009D1111" w:rsidRDefault="009D1111">
      <w:pPr>
        <w:rPr>
          <w:b/>
          <w:bCs/>
          <w:sz w:val="32"/>
          <w:szCs w:val="32"/>
          <w:lang w:val="en-US"/>
        </w:rPr>
      </w:pPr>
    </w:p>
    <w:sectPr w:rsidR="009D1111" w:rsidRPr="009D111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CF6EB3"/>
    <w:multiLevelType w:val="hybridMultilevel"/>
    <w:tmpl w:val="7A2A3D34"/>
    <w:lvl w:ilvl="0" w:tplc="2000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3033D2"/>
    <w:multiLevelType w:val="hybridMultilevel"/>
    <w:tmpl w:val="874CDE76"/>
    <w:lvl w:ilvl="0" w:tplc="2000000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819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891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963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1035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1107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11790" w:hanging="360"/>
      </w:pPr>
      <w:rPr>
        <w:rFonts w:ascii="Wingdings" w:hAnsi="Wingdings" w:hint="default"/>
      </w:rPr>
    </w:lvl>
  </w:abstractNum>
  <w:num w:numId="1" w16cid:durableId="1521775818">
    <w:abstractNumId w:val="0"/>
  </w:num>
  <w:num w:numId="2" w16cid:durableId="19131976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MjY1MzcwMjAwtjRV0lEKTi0uzszPAykwrgUAFM+xoCwAAAA="/>
  </w:docVars>
  <w:rsids>
    <w:rsidRoot w:val="009D1111"/>
    <w:rsid w:val="000D1D24"/>
    <w:rsid w:val="000D58BE"/>
    <w:rsid w:val="002B212E"/>
    <w:rsid w:val="004C38AF"/>
    <w:rsid w:val="00656231"/>
    <w:rsid w:val="006C3402"/>
    <w:rsid w:val="007B4F10"/>
    <w:rsid w:val="007E39E1"/>
    <w:rsid w:val="009D1111"/>
    <w:rsid w:val="00C04871"/>
    <w:rsid w:val="00C764D5"/>
    <w:rsid w:val="00EC5FF9"/>
    <w:rsid w:val="00FD2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9F94A9"/>
  <w15:chartTrackingRefBased/>
  <w15:docId w15:val="{A97D65F6-2935-4DB7-87AE-F500EFE0B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1111"/>
    <w:pPr>
      <w:ind w:left="720"/>
      <w:contextualSpacing/>
    </w:pPr>
  </w:style>
  <w:style w:type="character" w:customStyle="1" w:styleId="fontstyle01">
    <w:name w:val="fontstyle01"/>
    <w:basedOn w:val="DefaultParagraphFont"/>
    <w:rsid w:val="009D111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1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si Hassan</dc:creator>
  <cp:keywords/>
  <dc:description/>
  <cp:lastModifiedBy>Wasi Hassan</cp:lastModifiedBy>
  <cp:revision>3</cp:revision>
  <dcterms:created xsi:type="dcterms:W3CDTF">2023-12-19T04:51:00Z</dcterms:created>
  <dcterms:modified xsi:type="dcterms:W3CDTF">2023-12-19T05:04:00Z</dcterms:modified>
</cp:coreProperties>
</file>